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b67e1b85d988f58bd97f4550ebd67b066607b3b"/>
      <w:r>
        <w:t xml:space="preserve">WIS2 Notification Message</w:t>
      </w:r>
      <w:bookmarkEnd w:id="79"/>
    </w:p>
    <w:p>
      <w:pPr>
        <w:pStyle w:val="FirstParagraph"/>
      </w:pPr>
      <w:r>
        <w:t xml:space="preserve">Note: This section of working draft document is the same as Appendix E in the</w:t>
      </w:r>
      <w:r>
        <w:t xml:space="preserve"> </w:t>
      </w:r>
      <w:hyperlink r:id="rId80">
        <w:r>
          <w:rPr>
            <w:rStyle w:val="Hyperlink"/>
            <w:i/>
          </w:rPr>
          <w:t xml:space="preserve">Manual on the WMO Information System</w:t>
        </w:r>
      </w:hyperlink>
      <w:r>
        <w:t xml:space="preserve"> </w:t>
      </w:r>
      <w:r>
        <w:t xml:space="preserve">(WMO-No. 1060), Volume II</w:t>
      </w:r>
    </w:p>
    <w:p>
      <w:pPr>
        <w:pStyle w:val="BodyText"/>
      </w:pPr>
      <w:r>
        <w:t xml:space="preserve">The WIS2 Notification Message (WNM) is an extension of the OGC API - Features standard and shall be encoded in GeoJSON. The normative provisions in this standard are denoted by the base URI (</w:t>
      </w:r>
      <w:r>
        <w:rPr>
          <w:rStyle w:val="VerbatimChar"/>
        </w:rPr>
        <w:t xml:space="preserve">http://wis.wmo.int/spec/wnm/1</w:t>
      </w:r>
      <w:r>
        <w:t xml:space="preserve">) and requirements are denoted by partial URIs relative to this base. Property names, values and examples are represented with</w:t>
      </w:r>
      <w:r>
        <w:t xml:space="preserve"> </w:t>
      </w:r>
      <w:r>
        <w:rPr>
          <w:rStyle w:val="VerbatimChar"/>
        </w:rPr>
        <w:t xml:space="preserve">shaded</w:t>
      </w:r>
      <w:r>
        <w:t xml:space="preserve"> </w:t>
      </w:r>
      <w:r>
        <w:t xml:space="preserve">text in this document.</w:t>
      </w:r>
    </w:p>
    <w:p>
      <w:pPr>
        <w:pStyle w:val="Heading2"/>
      </w:pPr>
      <w:bookmarkStart w:id="81" w:name="Xc611a964beb495a3176cf5648cb298f9a790efa"/>
      <w:r>
        <w:t xml:space="preserve">1. Requirements Class "Core"</w:t>
      </w:r>
      <w:bookmarkEnd w:id="81"/>
    </w:p>
    <w:tbl>
      <w:tblPr>
        <w:tblStyle w:val="Table"/>
        <w:tblW w:type="pct" w:w="5000.0"/>
        <w:tblLook w:firstRow="0"/>
      </w:tblPr>
      <w:tblGrid>
        <w:gridCol w:w="1584"/>
        <w:gridCol w:w="6336"/>
      </w:tblGrid>
      <w:tr>
        <w:tc>
          <w:p>
            <w:pPr>
              <w:jc w:val="left"/>
            </w:pPr>
            <w:r>
              <w:t xml:space="preserve">URI</w:t>
            </w:r>
          </w:p>
        </w:tc>
        <w:tc>
          <w:p>
            <w:pPr>
              <w:jc w:val="left"/>
            </w:pPr>
            <w:hyperlink r:id="rId82">
              <w:r>
                <w:rPr>
                  <w:rStyle w:val="Hyperlink"/>
                </w:rPr>
                <w:t xml:space="preserve">http://wis.wmo.int/spec/wnm/1/req/core</w:t>
              </w:r>
            </w:hyperlink>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r>
              <w:t xml:space="preserve">The JavaScript Object Notation (JSON) Data Interchange Format (</w:t>
            </w:r>
            <w:hyperlink r:id="rId43">
              <w:r>
                <w:rPr>
                  <w:rStyle w:val="Hyperlink"/>
                </w:rPr>
                <w:t xml:space="preserve">IETF RFC8259 (2017)</w:t>
              </w:r>
            </w:hyperlink>
            <w:r>
              <w:t xml:space="preserve">)</w:t>
            </w:r>
          </w:p>
        </w:tc>
      </w:tr>
      <w:tr>
        <w:tc>
          <w:p>
            <w:pPr>
              <w:jc w:val="left"/>
            </w:pPr>
            <w:r>
              <w:t xml:space="preserve">Dependency</w:t>
            </w:r>
          </w:p>
        </w:tc>
        <w:tc>
          <w:p>
            <w:pPr>
              <w:jc w:val="left"/>
            </w:pPr>
            <w:hyperlink r:id="rId8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 (</w:t>
            </w:r>
            <w:hyperlink r:id="rId27">
              <w:r>
                <w:rPr>
                  <w:rStyle w:val="Hyperlink"/>
                </w:rPr>
                <w:t xml:space="preserve">IETF: RFC-7946 (2016)</w:t>
              </w:r>
            </w:hyperlink>
            <w:r>
              <w:t xml:space="preserve">)</w:t>
            </w:r>
          </w:p>
        </w:tc>
      </w:tr>
      <w:tr>
        <w:tc>
          <w:p>
            <w:pPr>
              <w:jc w:val="left"/>
            </w:pPr>
            <w:r>
              <w:t xml:space="preserve">Dependency</w:t>
            </w:r>
          </w:p>
        </w:tc>
        <w:tc>
          <w:p>
            <w:pPr>
              <w:jc w:val="left"/>
            </w:pPr>
            <w:r>
              <w:t xml:space="preserve">OGC API – Features – Part 1: Core corrigendum (</w:t>
            </w:r>
            <w:hyperlink r:id="rId40">
              <w:r>
                <w:rPr>
                  <w:rStyle w:val="Hyperlink"/>
                </w:rPr>
                <w:t xml:space="preserve">OGC: OGC 17-069r</w:t>
              </w:r>
            </w:hyperlink>
            <w:r>
              <w:t xml:space="preserve">)</w:t>
            </w:r>
          </w:p>
        </w:tc>
      </w:tr>
      <w:tr>
        <w:tc>
          <w:p>
            <w:pPr>
              <w:jc w:val="left"/>
            </w:pPr>
            <w:r>
              <w:t xml:space="preserve">Pre-conditions</w:t>
            </w:r>
          </w:p>
        </w:tc>
        <w:tc>
          <w:p>
            <w:pPr>
              <w:jc w:val="left"/>
            </w:pPr>
            <w:r>
              <w:t xml:space="preserve">The record conforms to GeoJSON (RFC7946)</w:t>
            </w:r>
          </w:p>
        </w:tc>
      </w:tr>
    </w:tbl>
    <w:p>
      <w:pPr>
        <w:pStyle w:val="Heading3"/>
      </w:pPr>
      <w:bookmarkStart w:id="84" w:name="X6882ee2305ed0bcb4e6f62874ab8aa8c3d945bc"/>
      <w:r>
        <w:t xml:space="preserve">1.1 Overview</w:t>
      </w:r>
      <w:bookmarkEnd w:id="84"/>
    </w:p>
    <w:p>
      <w:pPr>
        <w:pStyle w:val="FirstParagraph"/>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a869681d85fd7706ea5b98def01c440bfbe35ed">
              <w:r>
                <w:rPr>
                  <w:rStyle w:val="Hyperlink"/>
                </w:rPr>
                <w:t xml:space="preserve">1.3 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w:t>
            </w:r>
            <w:r>
              <w:t xml:space="preserve"> </w:t>
            </w:r>
            <w:r>
              <w:t xml:space="preserve">Please use</w:t>
            </w:r>
            <w:r>
              <w:t xml:space="preserve"> </w:t>
            </w:r>
            <w:r>
              <w:rPr>
                <w:rStyle w:val="VerbatimChar"/>
              </w:rPr>
              <w:t xml:space="preserve">conformsTo</w:t>
            </w:r>
            <w:r>
              <w:t xml:space="preserve"> </w:t>
            </w:r>
            <w:r>
              <w:t xml:space="preserve">(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f64c755b306fc29233c94309f21a962fcccdc2e">
              <w:r>
                <w:rPr>
                  <w:rStyle w:val="Hyperlink"/>
                </w:rPr>
                <w:t xml:space="preserve">1.7 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de44da0093c53a744ce00b6f22ab13334013d9d">
              <w:r>
                <w:rPr>
                  <w:rStyle w:val="Hyperlink"/>
                </w:rPr>
                <w:t xml:space="preserve">1.8 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X32b566b8ff75c508f951c00666ea625b34d8468">
              <w:r>
                <w:rPr>
                  <w:rStyle w:val="Hyperlink"/>
                </w:rPr>
                <w:t xml:space="preserve">1.9 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Xea8877ccaede6afe0fedc39843f37a1761c0cf6">
              <w:r>
                <w:rPr>
                  <w:rStyle w:val="Hyperlink"/>
                </w:rPr>
                <w:t xml:space="preserve">1.10 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d350613b06dbee8bee9f5c6463e57b5694ab63c">
              <w:r>
                <w:rPr>
                  <w:rStyle w:val="Hyperlink"/>
                </w:rPr>
                <w:t xml:space="preserve">1.11 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UTC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c98c596425173215afe8bced63510c3d0814255">
              <w:r>
                <w:rPr>
                  <w:rStyle w:val="Hyperlink"/>
                </w:rPr>
                <w:t xml:space="preserve">1.13 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5c1fe51a8fc4cc9f917ed22ebadbf84390c14ed">
              <w:r>
                <w:rPr>
                  <w:rStyle w:val="Hyperlink"/>
                </w:rPr>
                <w:t xml:space="preserve">1.14 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982afbb6a200262a4b3ab05e0b9440ff91cfa08">
              <w:r>
                <w:rPr>
                  <w:rStyle w:val="Hyperlink"/>
                </w:rPr>
                <w:t xml:space="preserve">1.15 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3caa111b54983126b84da96b0e81deae1357b85">
              <w:r>
                <w:rPr>
                  <w:rStyle w:val="Hyperlink"/>
                </w:rPr>
                <w:t xml:space="preserve">1.16 Links</w:t>
              </w:r>
            </w:hyperlink>
            <w:r>
              <w:t xml:space="preserve">)</w:t>
            </w:r>
          </w:p>
        </w:tc>
      </w:tr>
    </w:tbl>
    <w:p>
      <w:pPr>
        <w:pStyle w:val="Heading3"/>
      </w:pPr>
      <w:bookmarkStart w:id="85" w:name="Xb75c14c5d2e3b60110f747399affb25c401f48c"/>
      <w:r>
        <w:t xml:space="preserve">1.2 Message size</w:t>
      </w:r>
      <w:bookmarkEnd w:id="85"/>
    </w:p>
    <w:p>
      <w:pPr>
        <w:pStyle w:val="FirstParagraph"/>
      </w:pPr>
      <w:r>
        <w:t xml:space="preserve">The WIS2 Notification Message allows for the transmission of messages in a compact manner and includes the ability to embed content inline as required (see</w:t>
      </w:r>
      <w:r>
        <w:t xml:space="preserve"> </w:t>
      </w:r>
      <w:hyperlink w:anchor="X982afbb6a200262a4b3ab05e0b9440ff91cfa08">
        <w:r>
          <w:rPr>
            <w:rStyle w:val="Hyperlink"/>
          </w:rPr>
          <w:t xml:space="preserve">1.15 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6" w:name="Xa869681d85fd7706ea5b98def01c440bfbe35ed"/>
      <w:r>
        <w:t xml:space="preserve">1.3 GeoJSON compliance</w:t>
      </w:r>
      <w:bookmarkEnd w:id="86"/>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7" w:name="X74cc74bc02f757de14b8deb0a232013febf3650"/>
      <w:r>
        <w:t xml:space="preserve">1.4 Identifier</w:t>
      </w:r>
      <w:bookmarkEnd w:id="87"/>
    </w:p>
    <w:p>
      <w:pPr>
        <w:pStyle w:val="FirstParagraph"/>
      </w:pPr>
      <w:r>
        <w:t xml:space="preserve">A universally unique identifier of the message using the UUID standard (</w:t>
      </w:r>
      <w:hyperlink r:id="rId47">
        <w:r>
          <w:rPr>
            <w:rStyle w:val="Hyperlink"/>
          </w:rPr>
          <w:t xml:space="preserve">RFC4122</w:t>
        </w:r>
      </w:hyperlink>
      <w:r>
        <w:t xml:space="preserve">). The identifier is generated by the originator of the message. It provides the anti-loop feature that is needed to ensure that the message will be seen once by all Global Brokers. It remains the same throughout the lifetime of the message in the WIS2 ecosystem.</w:t>
      </w:r>
    </w:p>
    <w:p>
      <w:pPr>
        <w:pStyle w:val="BodyText"/>
      </w:pPr>
      <w:r>
        <w:t xml:space="preserve">The</w:t>
      </w:r>
      <w:r>
        <w:t xml:space="preserve"> </w:t>
      </w:r>
      <w:r>
        <w:rPr>
          <w:rStyle w:val="VerbatimChar"/>
        </w:rPr>
        <w:t xml:space="preserve">data_id</w:t>
      </w:r>
      <w:r>
        <w:t xml:space="preserve"> </w:t>
      </w:r>
      <w:r>
        <w:t xml:space="preserve">is retained to ensure traceability and consistency of the same resource (see</w:t>
      </w:r>
      <w:r>
        <w:t xml:space="preserve"> </w:t>
      </w:r>
      <w:hyperlink w:anchor="X32b566b8ff75c508f951c00666ea625b34d8468">
        <w:r>
          <w:rPr>
            <w:rStyle w:val="Hyperlink"/>
          </w:rPr>
          <w:t xml:space="preserve">1.9 Properties / Data identification</w:t>
        </w:r>
      </w:hyperlink>
      <w:r>
        <w:t xml:space="preserve">).</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8" w:name="X27aaf728e63e69f79a0a3b6cc036a0206f9026d"/>
      <w:r>
        <w:t xml:space="preserve">1.5 Conformance</w:t>
      </w:r>
      <w:bookmarkEnd w:id="88"/>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9" w:name="X2386e880664cb2a3180b6182e1b97c1a4fdcd9b"/>
      <w:r>
        <w:t xml:space="preserve">1.6 Version</w:t>
      </w:r>
      <w:bookmarkEnd w:id="89"/>
    </w:p>
    <w:p>
      <w:pPr>
        <w:pStyle w:val="FirstParagraph"/>
      </w:pPr>
      <w:r>
        <w:rPr>
          <w:b/>
        </w:rPr>
        <w:t xml:space="preserve">DEPRECATED</w:t>
      </w:r>
      <w:r>
        <w:t xml:space="preserve"> </w:t>
      </w:r>
      <w:r>
        <w:t xml:space="preserve">Please use</w:t>
      </w:r>
      <w:r>
        <w:t xml:space="preserve"> </w:t>
      </w:r>
      <w:r>
        <w:rPr>
          <w:rStyle w:val="VerbatimChar"/>
        </w:rPr>
        <w:t xml:space="preserve">conformsTo</w:t>
      </w:r>
      <w: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90" w:name="Xf64c755b306fc29233c94309f21a962fcccdc2e"/>
      <w:r>
        <w:t xml:space="preserve">1.7 Geometry</w:t>
      </w:r>
      <w:bookmarkEnd w:id="90"/>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with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91" w:name="Xde44da0093c53a744ce00b6f22ab13334013d9d"/>
      <w:r>
        <w:t xml:space="preserve">1.8 Properties / Publication time</w:t>
      </w:r>
      <w:bookmarkEnd w:id="91"/>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2" w:name="X32b566b8ff75c508f951c00666ea625b34d8468"/>
      <w:r>
        <w:t xml:space="preserve">1.9 Properties / Data identification</w:t>
      </w:r>
      <w:bookmarkEnd w:id="92"/>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3" w:name="Xea8877ccaede6afe0fedc39843f37a1761c0cf6"/>
      <w:r>
        <w:t xml:space="preserve">1.10 Properties / Metadata identification</w:t>
      </w:r>
      <w:bookmarkEnd w:id="93"/>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metadata_id</w:t>
            </w:r>
          </w:p>
        </w:tc>
      </w:tr>
      <w:tr>
        <w:tc>
          <w:p>
            <w:pPr>
              <w:jc w:val="left"/>
            </w:pPr>
            <w:r>
              <w:t xml:space="preserve">A</w:t>
            </w:r>
          </w:p>
        </w:tc>
        <w:tc>
          <w:p>
            <w:pPr>
              <w:jc w:val="left"/>
            </w:pPr>
            <w:r>
              <w:t xml:space="preserve">A WNM MAY provide additional identifiers to discovery metadata records in non-WIS2 catalogue systems as a link object with (</w:t>
            </w:r>
            <w:r>
              <w:rPr>
                <w:rStyle w:val="VerbatimChar"/>
              </w:rPr>
              <w:t xml:space="preserve">rel=related</w:t>
            </w:r>
            <w:r>
              <w:t xml:space="preserve"> </w:t>
            </w:r>
            <w:r>
              <w:t xml:space="preserve">or</w:t>
            </w:r>
            <w:r>
              <w:t xml:space="preserve"> </w:t>
            </w:r>
            <w:r>
              <w:rPr>
                <w:rStyle w:val="VerbatimChar"/>
              </w:rPr>
              <w:t xml:space="preserve">rel=up</w:t>
            </w:r>
            <w:r>
              <w:t xml:space="preserve">).</w:t>
            </w:r>
          </w:p>
        </w:tc>
      </w:tr>
    </w:tbl>
    <w:p>
      <w:pPr>
        <w:pStyle w:val="Heading3"/>
      </w:pPr>
      <w:bookmarkStart w:id="94" w:name="Xd350613b06dbee8bee9f5c6463e57b5694ab63c"/>
      <w:r>
        <w:t xml:space="preserve">1.11 Properties / Producer</w:t>
      </w:r>
      <w:bookmarkEnd w:id="94"/>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5" w:name="Xb08759cc6803586e227f957d68f6820813636dc"/>
      <w:r>
        <w:t xml:space="preserve">1.12 Properties / Temporal description</w:t>
      </w:r>
      <w:bookmarkEnd w:id="95"/>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 All dates and times are encoded in RFC3339 format with the UTC timezone (</w:t>
      </w:r>
      <w:r>
        <w:rPr>
          <w:rStyle w:val="VerbatimChar"/>
        </w:rPr>
        <w:t xml:space="preserve">Z</w:t>
      </w:r>
      <w:r>
        <w:t xml:space="preserve">). 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6" w:name="Xc98c596425173215afe8bced63510c3d0814255"/>
      <w:r>
        <w:t xml:space="preserve">1.13 Properties / Cache</w:t>
      </w:r>
      <w:bookmarkEnd w:id="96"/>
    </w:p>
    <w:p>
      <w:pPr>
        <w:pStyle w:val="FirstParagraph"/>
      </w:pPr>
      <w:r>
        <w:t xml:space="preserve">Core data, by default, is cached by Global Cache services as described in the</w:t>
      </w:r>
      <w:r>
        <w:t xml:space="preserve"> </w:t>
      </w:r>
      <w:r>
        <w:rPr>
          <w:i/>
        </w:rPr>
        <w:t xml:space="preserve">Guide to WIS</w:t>
      </w:r>
      <w:r>
        <w:t xml:space="preserve">, Volume II.</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7" w:name="X5c1fe51a8fc4cc9f917ed22ebadbf84390c14ed"/>
      <w:r>
        <w:t xml:space="preserve">1.14 Properties / Integrity</w:t>
      </w:r>
      <w:bookmarkEnd w:id="97"/>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8" w:name="X982afbb6a200262a4b3ab05e0b9440ff91cfa08"/>
      <w:r>
        <w:t xml:space="preserve">1.15 Properties / Content</w:t>
      </w:r>
      <w:bookmarkEnd w:id="98"/>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w:t>
      </w:r>
      <w:r>
        <w:t xml:space="preserve"> </w:t>
      </w:r>
      <w:hyperlink r:id="rId99">
        <w:r>
          <w:rPr>
            <w:rStyle w:val="Hyperlink"/>
          </w:rPr>
          <w:t xml:space="preserve">RFC1952</w:t>
        </w:r>
      </w:hyperlink>
      <w:r>
        <w:t xml:space="preserve"> </w:t>
      </w:r>
      <w:r>
        <w:t xml:space="preserve">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size limit.</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encoding may both enlarge the data size (for example, when binary data, such as BUFR, is Base64 encoded), as well as reduce the size (for example, when XML data are compressed with gzi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100" w:name="X3caa111b54983126b84da96b0e81deae1357b85"/>
      <w:r>
        <w:t xml:space="preserve">1.16 Links</w:t>
      </w:r>
      <w:bookmarkEnd w:id="100"/>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w:t>
      </w:r>
      <w:r>
        <w:t xml:space="preserve"> </w:t>
      </w:r>
      <w:hyperlink r:id="rId101">
        <w:r>
          <w:rPr>
            <w:rStyle w:val="Hyperlink"/>
          </w:rPr>
          <w:t xml:space="preserve">IANA link relation</w:t>
        </w:r>
      </w:hyperlink>
      <w:r>
        <w:t xml:space="preserve"> </w:t>
      </w:r>
      <w:r>
        <w:t xml:space="preserve">or</w:t>
      </w:r>
      <w:r>
        <w:t xml:space="preserve"> </w:t>
      </w:r>
      <w:hyperlink r:id="rId102">
        <w:r>
          <w:rPr>
            <w:rStyle w:val="Hyperlink"/>
          </w:rPr>
          <w:t xml:space="preserve">WIS link type</w:t>
        </w:r>
      </w:hyperlink>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for example, recommended data with restrictions).</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3" w:name="X98a51ed2cc3441b9d42b86f40e03ac4860ba24d"/>
      <w:r>
        <w:t xml:space="preserve">1.16.1 Access control</w:t>
      </w:r>
      <w:bookmarkEnd w:id="103"/>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4" w:name="X022cbf01363e6768b36082c007b35273f46b33a"/>
      <w:r>
        <w:t xml:space="preserve">1.17 Additional properties</w:t>
      </w:r>
      <w:bookmarkEnd w:id="104"/>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5" w:name="X133e8e443d328ab41d15b031608daaa7d79f528"/>
      <w:r>
        <w:t xml:space="preserve">2. WIS2 notification message resources</w:t>
      </w:r>
      <w:bookmarkEnd w:id="105"/>
    </w:p>
    <w:p>
      <w:pPr>
        <w:pStyle w:val="Heading2"/>
      </w:pPr>
      <w:bookmarkStart w:id="106" w:name="X06dedfb8b2c198d0b7e073ef532084563be4c1d"/>
      <w:r>
        <w:t xml:space="preserve">2.1 WMO Codes Registry</w:t>
      </w:r>
      <w:bookmarkEnd w:id="106"/>
    </w:p>
    <w:p>
      <w:pPr>
        <w:numPr>
          <w:ilvl w:val="0"/>
          <w:numId w:val="1004"/>
        </w:numPr>
      </w:pPr>
      <w:hyperlink r:id="rId102">
        <w:r>
          <w:rPr>
            <w:rStyle w:val="Hyperlink"/>
          </w:rPr>
          <w:t xml:space="preserve">http://codes.wmo.int/wis/link-type</w:t>
        </w:r>
      </w:hyperlink>
    </w:p>
    <w:p>
      <w:pPr>
        <w:pStyle w:val="Heading2"/>
      </w:pPr>
      <w:bookmarkStart w:id="107" w:name="X18d8642b028ce93c7a84ad17d4124e77ed2a78c"/>
      <w:r>
        <w:t xml:space="preserve">2.2 WMO schemas server</w:t>
      </w:r>
      <w:bookmarkEnd w:id="107"/>
    </w:p>
    <w:p>
      <w:pPr>
        <w:pStyle w:val="FirstParagraph"/>
      </w:pPr>
      <w:r>
        <w:t xml:space="preserve">Validation, examples and other resources are published at</w:t>
      </w:r>
      <w:r>
        <w:t xml:space="preserve"> </w:t>
      </w:r>
      <w:hyperlink r:id="rId108">
        <w:r>
          <w:rPr>
            <w:rStyle w:val="Hyperlink"/>
          </w:rPr>
          <w:t xml:space="preserve">https://schemas.wmo.int/wnm</w:t>
        </w:r>
      </w:hyperlink>
      <w:r>
        <w:t xml:space="preserve">.</w:t>
      </w:r>
    </w:p>
    <w:p>
      <w:pPr>
        <w:pStyle w:val="Heading1"/>
      </w:pPr>
      <w:bookmarkStart w:id="109" w:name="X78fdb1f4716baf4c26796c550dad0531813f831"/>
      <w:r>
        <w:t xml:space="preserve">Conformance Class Abstract Test Suite (Normative)</w:t>
      </w:r>
      <w:bookmarkEnd w:id="109"/>
    </w:p>
    <w:p>
      <w:pPr>
        <w:pStyle w:val="Heading2"/>
      </w:pPr>
      <w:bookmarkStart w:id="110" w:name="X832d8df2233b24fd4778b0d5040958f69375ea7"/>
      <w:r>
        <w:t xml:space="preserve">Conformance Class: Core</w:t>
      </w:r>
      <w:bookmarkEnd w:id="110"/>
    </w:p>
    <w:p>
      <w:pPr>
        <w:pStyle w:val="DefinitionTerm"/>
      </w:pPr>
      <w:r>
        <w:t xml:space="preserve">label</w:t>
      </w:r>
    </w:p>
    <w:p>
      <w:pPr>
        <w:pStyle w:val="Definition"/>
      </w:pPr>
      <w:hyperlink r:id="rId111">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12" w:name="X7153512ed59a3b2780032fdc2ead5e1ca84e4fa"/>
      <w:r>
        <w:t xml:space="preserve">Message size</w:t>
      </w:r>
      <w:bookmarkEnd w:id="112"/>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13" w:name="X6c8ff279ae0c1bdfb37bb6344105bb8007f162a"/>
      <w:r>
        <w:t xml:space="preserve">Validation</w:t>
      </w:r>
      <w:bookmarkEnd w:id="11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14" w:name="X308bfe473ee20a8b70bcf19a3157dd310a3e83c"/>
      <w:r>
        <w:t xml:space="preserve">Identifier</w:t>
      </w:r>
      <w:bookmarkEnd w:id="11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5" w:name="X863352c0a208a97f96d5316c8b110d03a11946f"/>
      <w:r>
        <w:t xml:space="preserve">Conformance</w:t>
      </w:r>
      <w:bookmarkEnd w:id="11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6" w:name="Xbe84a4e4fc72b0fc9f958f069279ff01f30498d"/>
      <w:r>
        <w:t xml:space="preserve">Version</w:t>
      </w:r>
      <w:bookmarkEnd w:id="11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7" w:name="Xbad2348b222628778fc4c270aca1624dd0b6699"/>
      <w:r>
        <w:t xml:space="preserve">Geometry</w:t>
      </w:r>
      <w:bookmarkEnd w:id="117"/>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8" w:name="X09bc182be109cd1b026833a928cb865f6eae247"/>
      <w:r>
        <w:t xml:space="preserve">Properties / Publication Time</w:t>
      </w:r>
      <w:bookmarkEnd w:id="118"/>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9" w:name="X6ec3247911d6a1af713c5d8c1808b7e5d36c536"/>
      <w:r>
        <w:t xml:space="preserve">Properties / Data Identification</w:t>
      </w:r>
      <w:bookmarkEnd w:id="119"/>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20" w:name="X555c362766c3d78e98026f75e6b46033c5c86fc"/>
      <w:r>
        <w:t xml:space="preserve">Properties / Temporal description</w:t>
      </w:r>
      <w:bookmarkEnd w:id="120"/>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21" w:name="X1d7673d1972ef78546ac031bb8b3bfe7ca8f8ab"/>
      <w:r>
        <w:t xml:space="preserve">Links</w:t>
      </w:r>
      <w:bookmarkEnd w:id="12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22" w:name="schemas"/>
      <w:r>
        <w:t xml:space="preserve">Schemas (Normative)</w:t>
      </w:r>
      <w:bookmarkEnd w:id="122"/>
    </w:p>
    <w:p>
      <w:pPr>
        <w:pStyle w:val="FirstParagraph"/>
      </w:pPr>
      <w:r>
        <w:t xml:space="preserve">The schema document will only be published on</w:t>
      </w:r>
      <w:r>
        <w:t xml:space="preserve"> </w:t>
      </w:r>
      <w:hyperlink r:id="rId123">
        <w:r>
          <w:rPr>
            <w:rStyle w:val="Hyperlink"/>
          </w:rPr>
          <w:t xml:space="preserve">https://schemas.wmo.int/wnm/1.0.0</w:t>
        </w:r>
      </w:hyperlink>
      <w:r>
        <w:t xml:space="preserve"> </w:t>
      </w:r>
      <w:r>
        <w:t xml:space="preserve">once the standard has been approved.</w:t>
      </w:r>
    </w:p>
    <w:p>
      <w:pPr>
        <w:pStyle w:val="Heading2"/>
      </w:pPr>
      <w:bookmarkStart w:id="124" w:name="Xa02b6cf8cb025ffeb14bcdac2e407574341d581"/>
      <w:r>
        <w:t xml:space="preserve">WIS2 Notification Message Schema</w:t>
      </w:r>
      <w:bookmarkEnd w:id="12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5" w:name="examples"/>
      <w:r>
        <w:t xml:space="preserve">Examples (Informative)</w:t>
      </w:r>
      <w:bookmarkEnd w:id="125"/>
    </w:p>
    <w:p>
      <w:pPr>
        <w:pStyle w:val="Heading2"/>
      </w:pPr>
      <w:bookmarkStart w:id="126" w:name="Xa8ccb635a98deae381e2eb1721c5d040231fc9a"/>
      <w:r>
        <w:t xml:space="preserve">WIS2 Notification Message Examples</w:t>
      </w:r>
      <w:bookmarkEnd w:id="12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7" w:name="Bibliography"/>
      <w:r>
        <w:t xml:space="preserve">Bibliography</w:t>
      </w:r>
      <w:bookmarkEnd w:id="127"/>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8" w:name="X7704236ba72ed8cc2b9a9e238d27c640b9b6528"/>
      <w:r>
        <w:t xml:space="preserve">Revision History</w:t>
      </w:r>
      <w:bookmarkEnd w:id="12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8-13T13:17:01Z</dcterms:created>
  <dcterms:modified xsi:type="dcterms:W3CDTF">2024-08-13T13: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